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C21362A" w14:textId="41AD805D" w:rsidR="00F45BE4" w:rsidRDefault="00F45BE4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  <w:r>
        <w:rPr>
          <w:rFonts w:cs="Arial"/>
          <w:b/>
          <w:color w:val="0070C0"/>
          <w:sz w:val="36"/>
          <w:szCs w:val="36"/>
          <w:lang w:val="en-US"/>
        </w:rPr>
        <w:t xml:space="preserve">Links to the </w:t>
      </w:r>
      <w:r w:rsidRPr="00CF5176">
        <w:rPr>
          <w:rFonts w:cs="Arial"/>
          <w:b/>
          <w:color w:val="0070C0"/>
          <w:sz w:val="48"/>
          <w:szCs w:val="48"/>
          <w:lang w:val="en-US"/>
        </w:rPr>
        <w:t>C</w:t>
      </w:r>
      <w:r w:rsidR="006F40D4">
        <w:rPr>
          <w:rFonts w:cs="Arial"/>
          <w:b/>
          <w:color w:val="0070C0"/>
          <w:sz w:val="48"/>
          <w:szCs w:val="48"/>
          <w:lang w:val="en-US"/>
        </w:rPr>
        <w:t>4</w:t>
      </w:r>
      <w:r>
        <w:rPr>
          <w:rFonts w:cs="Arial"/>
          <w:b/>
          <w:color w:val="0070C0"/>
          <w:sz w:val="36"/>
          <w:szCs w:val="36"/>
          <w:lang w:val="en-US"/>
        </w:rPr>
        <w:t xml:space="preserve"> announcement/ partner</w:t>
      </w:r>
    </w:p>
    <w:p w14:paraId="7039E414" w14:textId="77777777" w:rsidR="00D973AC" w:rsidRDefault="00D973AC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</w:p>
    <w:p w14:paraId="34C5C79F" w14:textId="77777777" w:rsidR="00D973AC" w:rsidRDefault="00D973AC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</w:p>
    <w:p w14:paraId="6D2D2598" w14:textId="2CE0E2BD" w:rsidR="00730153" w:rsidRPr="00F45BE4" w:rsidRDefault="00730153" w:rsidP="00C036CE">
      <w:pPr>
        <w:shd w:val="clear" w:color="auto" w:fill="C6D9F1" w:themeFill="text2" w:themeFillTint="33"/>
        <w:spacing w:after="0" w:line="240" w:lineRule="auto"/>
        <w:jc w:val="both"/>
        <w:rPr>
          <w:b/>
          <w:bCs/>
          <w:iCs/>
          <w:szCs w:val="22"/>
        </w:rPr>
      </w:pPr>
      <w:r>
        <w:rPr>
          <w:b/>
          <w:bCs/>
          <w:iCs/>
          <w:szCs w:val="22"/>
        </w:rPr>
        <w:t>Site</w:t>
      </w:r>
      <w:r w:rsidRPr="00F45BE4">
        <w:rPr>
          <w:b/>
          <w:bCs/>
          <w:iCs/>
          <w:szCs w:val="22"/>
        </w:rPr>
        <w:t>- SMARTskills4.0</w:t>
      </w:r>
    </w:p>
    <w:p w14:paraId="02342CD3" w14:textId="46DE02B0" w:rsidR="00730153" w:rsidRPr="008563EE" w:rsidRDefault="00DA2491" w:rsidP="00C036CE">
      <w:pPr>
        <w:spacing w:after="0" w:line="240" w:lineRule="auto"/>
        <w:jc w:val="both"/>
        <w:rPr>
          <w:iCs/>
          <w:szCs w:val="22"/>
          <w:lang w:val="en-US"/>
        </w:rPr>
      </w:pPr>
      <w:hyperlink r:id="rId11" w:history="1">
        <w:r w:rsidR="008563EE" w:rsidRPr="008563EE">
          <w:rPr>
            <w:rStyle w:val="Hyperlink"/>
            <w:iCs/>
            <w:szCs w:val="22"/>
            <w:lang w:val="en-US"/>
          </w:rPr>
          <w:t>https://www.smartskills4.com/4-2-staff-training-c1-c4-links</w:t>
        </w:r>
      </w:hyperlink>
    </w:p>
    <w:p w14:paraId="26A75760" w14:textId="77777777" w:rsidR="008563EE" w:rsidRPr="008563EE" w:rsidRDefault="008563EE" w:rsidP="00C036CE">
      <w:pPr>
        <w:spacing w:after="0" w:line="240" w:lineRule="auto"/>
        <w:jc w:val="both"/>
        <w:rPr>
          <w:iCs/>
          <w:szCs w:val="22"/>
          <w:lang w:val="en-US"/>
        </w:rPr>
      </w:pPr>
    </w:p>
    <w:p w14:paraId="2098CF28" w14:textId="77777777" w:rsidR="00A81C39" w:rsidRPr="008563EE" w:rsidRDefault="00A81C39" w:rsidP="00C036CE">
      <w:pPr>
        <w:spacing w:after="0" w:line="240" w:lineRule="auto"/>
        <w:jc w:val="both"/>
        <w:rPr>
          <w:iCs/>
          <w:szCs w:val="22"/>
        </w:rPr>
      </w:pPr>
    </w:p>
    <w:p w14:paraId="12BD9C22" w14:textId="77777777" w:rsidR="00A81C39" w:rsidRDefault="00A81C39" w:rsidP="00C036CE">
      <w:pPr>
        <w:spacing w:after="0" w:line="240" w:lineRule="auto"/>
        <w:jc w:val="both"/>
        <w:rPr>
          <w:b/>
          <w:bCs/>
          <w:iCs/>
          <w:szCs w:val="22"/>
        </w:rPr>
      </w:pPr>
    </w:p>
    <w:p w14:paraId="7E34FF3C" w14:textId="7ECDA8B0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jc w:val="both"/>
        <w:rPr>
          <w:b/>
          <w:bCs/>
          <w:iCs/>
          <w:szCs w:val="22"/>
        </w:rPr>
      </w:pPr>
      <w:r w:rsidRPr="00F45BE4">
        <w:rPr>
          <w:b/>
          <w:bCs/>
          <w:iCs/>
          <w:szCs w:val="22"/>
        </w:rPr>
        <w:t>Facebook- SMARTskills4.0</w:t>
      </w:r>
    </w:p>
    <w:p w14:paraId="4D37FB3F" w14:textId="1D7D5E9C" w:rsidR="00D757D9" w:rsidRDefault="00DA2491" w:rsidP="00C036CE">
      <w:pPr>
        <w:spacing w:after="0" w:line="240" w:lineRule="auto"/>
      </w:pPr>
      <w:hyperlink r:id="rId12" w:history="1">
        <w:r w:rsidR="00D757D9" w:rsidRPr="00CE48F2">
          <w:rPr>
            <w:rStyle w:val="Hyperlink"/>
          </w:rPr>
          <w:t>https://www.facebook.com/SMART-skills-40-101426979302745/</w:t>
        </w:r>
      </w:hyperlink>
    </w:p>
    <w:p w14:paraId="7A9326EB" w14:textId="77777777" w:rsidR="00D757D9" w:rsidRDefault="00D757D9" w:rsidP="00C036CE">
      <w:pPr>
        <w:spacing w:after="0" w:line="240" w:lineRule="auto"/>
      </w:pPr>
    </w:p>
    <w:p w14:paraId="30558332" w14:textId="3C9A3AE8" w:rsidR="00CF5176" w:rsidRDefault="00DA2491" w:rsidP="00C036CE">
      <w:pPr>
        <w:spacing w:after="0" w:line="240" w:lineRule="auto"/>
      </w:pPr>
      <w:hyperlink r:id="rId13" w:history="1">
        <w:r w:rsidR="00D757D9" w:rsidRPr="00CE48F2">
          <w:rPr>
            <w:rStyle w:val="Hyperlink"/>
          </w:rPr>
          <w:t>https://www.facebook.com/people/Bogdan-Bogdan/100057274580061/</w:t>
        </w:r>
      </w:hyperlink>
    </w:p>
    <w:p w14:paraId="5E9E2115" w14:textId="77777777" w:rsidR="00C036CE" w:rsidRDefault="00C036CE" w:rsidP="00C036CE">
      <w:pPr>
        <w:spacing w:after="0" w:line="240" w:lineRule="auto"/>
      </w:pPr>
    </w:p>
    <w:p w14:paraId="78CBA810" w14:textId="77777777" w:rsidR="00C036CE" w:rsidRDefault="00C036CE" w:rsidP="00C036CE">
      <w:pPr>
        <w:spacing w:after="0" w:line="240" w:lineRule="auto"/>
      </w:pPr>
    </w:p>
    <w:p w14:paraId="0301F467" w14:textId="77777777" w:rsidR="00F45BE4" w:rsidRPr="00F45BE4" w:rsidRDefault="00F45BE4" w:rsidP="00C036CE">
      <w:pPr>
        <w:shd w:val="clear" w:color="auto" w:fill="C6D9F1" w:themeFill="text2" w:themeFillTint="33"/>
        <w:spacing w:before="240" w:after="0" w:line="240" w:lineRule="auto"/>
        <w:rPr>
          <w:b/>
          <w:bCs/>
        </w:rPr>
      </w:pPr>
      <w:r w:rsidRPr="00F45BE4">
        <w:rPr>
          <w:b/>
          <w:bCs/>
        </w:rPr>
        <w:t xml:space="preserve">P1 – University POLITEHNICA of Bucharest/ Coordinator/ UPB/ RO/ Bucharest </w:t>
      </w:r>
    </w:p>
    <w:p w14:paraId="795BD449" w14:textId="5C45D823" w:rsidR="003C0BEE" w:rsidRDefault="00DA2491" w:rsidP="00C036CE">
      <w:pPr>
        <w:spacing w:after="0" w:line="240" w:lineRule="auto"/>
      </w:pPr>
      <w:hyperlink r:id="rId14" w:history="1">
        <w:r w:rsidR="001919AD" w:rsidRPr="00CE48F2">
          <w:rPr>
            <w:rStyle w:val="Hyperlink"/>
          </w:rPr>
          <w:t>https://upb.ro/smartskills-4-0-erasmus-project-innovation-in-business-engineering-education-and-training-through-sustainable-learning/</w:t>
        </w:r>
      </w:hyperlink>
    </w:p>
    <w:p w14:paraId="081C9134" w14:textId="77777777" w:rsidR="001919AD" w:rsidRDefault="001919AD" w:rsidP="00C036CE">
      <w:pPr>
        <w:spacing w:after="0" w:line="240" w:lineRule="auto"/>
      </w:pPr>
    </w:p>
    <w:p w14:paraId="40370E47" w14:textId="77777777" w:rsidR="00A81C39" w:rsidRDefault="00A81C39" w:rsidP="00C036CE">
      <w:pPr>
        <w:spacing w:after="0" w:line="240" w:lineRule="auto"/>
      </w:pPr>
    </w:p>
    <w:p w14:paraId="405DE816" w14:textId="77777777" w:rsidR="00F45BE4" w:rsidRPr="00F45BE4" w:rsidRDefault="00F45BE4" w:rsidP="00C036CE">
      <w:pPr>
        <w:shd w:val="clear" w:color="auto" w:fill="C6D9F1" w:themeFill="text2" w:themeFillTint="33"/>
        <w:spacing w:before="240" w:after="0" w:line="240" w:lineRule="auto"/>
        <w:rPr>
          <w:b/>
          <w:bCs/>
        </w:rPr>
      </w:pPr>
      <w:r w:rsidRPr="00F45BE4">
        <w:rPr>
          <w:b/>
          <w:bCs/>
        </w:rPr>
        <w:t xml:space="preserve">P2 – S.C. AVANTERA srl/ AVA/ RO/ Bucharest  </w:t>
      </w:r>
    </w:p>
    <w:p w14:paraId="47E785C6" w14:textId="5D0C1AAA" w:rsidR="00F45BE4" w:rsidRDefault="0027017D" w:rsidP="00C036CE">
      <w:pPr>
        <w:spacing w:after="0" w:line="240" w:lineRule="auto"/>
        <w:contextualSpacing w:val="0"/>
      </w:pPr>
      <w:hyperlink r:id="rId15" w:history="1">
        <w:r w:rsidRPr="009F5606">
          <w:rPr>
            <w:rStyle w:val="Hyperlink"/>
          </w:rPr>
          <w:t>https://www.avantera.co/skills</w:t>
        </w:r>
      </w:hyperlink>
      <w:r>
        <w:t xml:space="preserve"> </w:t>
      </w:r>
      <w:bookmarkStart w:id="0" w:name="_GoBack"/>
      <w:bookmarkEnd w:id="0"/>
    </w:p>
    <w:p w14:paraId="03083CAC" w14:textId="77777777" w:rsidR="00CF5176" w:rsidRDefault="00CF5176" w:rsidP="00C036CE">
      <w:pPr>
        <w:spacing w:after="0" w:line="240" w:lineRule="auto"/>
        <w:contextualSpacing w:val="0"/>
      </w:pPr>
    </w:p>
    <w:p w14:paraId="6788C42D" w14:textId="77777777" w:rsidR="00CF5176" w:rsidRDefault="00CF5176" w:rsidP="00C036CE">
      <w:pPr>
        <w:spacing w:after="0" w:line="240" w:lineRule="auto"/>
        <w:contextualSpacing w:val="0"/>
      </w:pPr>
    </w:p>
    <w:p w14:paraId="1803D92B" w14:textId="77362166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rStyle w:val="gmail-tl8wme"/>
          <w:rFonts w:ascii="Arial" w:hAnsi="Arial" w:cs="Arial"/>
          <w:b/>
          <w:bCs/>
          <w:color w:val="263238"/>
          <w:sz w:val="20"/>
          <w:szCs w:val="20"/>
        </w:rPr>
      </w:pPr>
      <w:r w:rsidRPr="00F45BE4">
        <w:rPr>
          <w:b/>
          <w:bCs/>
        </w:rPr>
        <w:t>P3 – S.C. Infor Elea/ Infor/ IT/ San Secondo di Pinerolo</w:t>
      </w:r>
    </w:p>
    <w:p w14:paraId="3251AFAE" w14:textId="47E98B3A" w:rsidR="002C6AF3" w:rsidRDefault="00DA2491" w:rsidP="00C036CE">
      <w:pPr>
        <w:spacing w:after="0" w:line="240" w:lineRule="auto"/>
        <w:contextualSpacing w:val="0"/>
      </w:pPr>
      <w:hyperlink r:id="rId16" w:history="1">
        <w:r w:rsidR="00D240BC" w:rsidRPr="00657AC0">
          <w:rPr>
            <w:rStyle w:val="Hyperlink"/>
          </w:rPr>
          <w:t>https://inforelea.academy/it/2023/05/05/short-term-joint-staff-training-c4-8-12-may-2023/</w:t>
        </w:r>
      </w:hyperlink>
    </w:p>
    <w:p w14:paraId="1A0626F6" w14:textId="77777777" w:rsidR="00CF5176" w:rsidRDefault="00CF5176" w:rsidP="00C036CE">
      <w:pPr>
        <w:spacing w:after="0" w:line="240" w:lineRule="auto"/>
        <w:contextualSpacing w:val="0"/>
        <w:rPr>
          <w:b/>
          <w:bCs/>
        </w:rPr>
      </w:pPr>
    </w:p>
    <w:p w14:paraId="720ABCAD" w14:textId="77777777" w:rsidR="00A81C39" w:rsidRDefault="00A81C39" w:rsidP="00C036CE">
      <w:pPr>
        <w:spacing w:after="0" w:line="240" w:lineRule="auto"/>
        <w:contextualSpacing w:val="0"/>
        <w:rPr>
          <w:b/>
          <w:bCs/>
        </w:rPr>
      </w:pPr>
    </w:p>
    <w:p w14:paraId="4E1AD456" w14:textId="17A7C390" w:rsidR="00F45BE4" w:rsidRP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4 – ACADEMIA/ ACM/ SI/ Maribor </w:t>
      </w:r>
    </w:p>
    <w:p w14:paraId="3CA5E186" w14:textId="1D22D5FF" w:rsidR="00744D0E" w:rsidRDefault="00DA2491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hyperlink r:id="rId17" w:history="1">
        <w:r w:rsidR="00CE34BE" w:rsidRPr="00CE48F2">
          <w:rPr>
            <w:rStyle w:val="Hyperlink"/>
            <w:rFonts w:ascii="Arial" w:hAnsi="Arial" w:cs="Arial"/>
            <w:sz w:val="20"/>
            <w:szCs w:val="20"/>
          </w:rPr>
          <w:t>https://www.academia.si/erasmus-plus/smartskills-4-0-povecanje-inovacij-v-poslovnem-inzeniringu-ter-izobrazevanju-skozi-trajnostno-ucenje</w:t>
        </w:r>
      </w:hyperlink>
    </w:p>
    <w:p w14:paraId="6D46D12B" w14:textId="77777777" w:rsidR="00CE34BE" w:rsidRDefault="00CE34BE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7872924C" w14:textId="77777777" w:rsidR="00A81C39" w:rsidRDefault="00A81C39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5A16D7CB" w14:textId="77777777" w:rsidR="00F45BE4" w:rsidRDefault="00F45BE4" w:rsidP="00C036CE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6D05A418" w14:textId="172311AD" w:rsidR="00E06663" w:rsidRPr="00E06663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5 – Vilnius University/ VUKF/ LT/ Vilnius </w:t>
      </w:r>
    </w:p>
    <w:p w14:paraId="0C7520C9" w14:textId="26F37FFE" w:rsidR="00E06663" w:rsidRPr="00F00B2F" w:rsidRDefault="00DA2491" w:rsidP="00C036CE">
      <w:pPr>
        <w:pStyle w:val="NormalWeb"/>
        <w:spacing w:before="0" w:beforeAutospacing="0" w:after="0" w:afterAutospacing="0"/>
        <w:rPr>
          <w:rFonts w:ascii="Arial Narrow" w:hAnsi="Arial Narrow"/>
          <w:iCs/>
          <w:sz w:val="22"/>
          <w:szCs w:val="20"/>
        </w:rPr>
      </w:pPr>
      <w:hyperlink r:id="rId18" w:history="1">
        <w:r w:rsidR="00F230E2" w:rsidRPr="00F00B2F">
          <w:rPr>
            <w:rStyle w:val="Hyperlink"/>
            <w:rFonts w:ascii="Arial Narrow" w:hAnsi="Arial Narrow"/>
            <w:iCs/>
            <w:sz w:val="22"/>
            <w:szCs w:val="20"/>
          </w:rPr>
          <w:t>https://www.knf.vu.lt/aktualijos/3391-inovacijos-verslo-ir-inzinerinio-svietimo-ir-mokymo-srityje-tvaraus-mokymosi-link</w:t>
        </w:r>
      </w:hyperlink>
    </w:p>
    <w:p w14:paraId="04778070" w14:textId="77777777" w:rsidR="00E06663" w:rsidRPr="00F00B2F" w:rsidRDefault="00E06663" w:rsidP="00C036CE">
      <w:pPr>
        <w:pStyle w:val="NormalWeb"/>
        <w:spacing w:before="0" w:beforeAutospacing="0" w:after="0" w:afterAutospacing="0"/>
        <w:rPr>
          <w:rFonts w:ascii="Arial Narrow" w:hAnsi="Arial Narrow"/>
          <w:iCs/>
          <w:sz w:val="22"/>
          <w:szCs w:val="20"/>
        </w:rPr>
      </w:pPr>
    </w:p>
    <w:p w14:paraId="77A99327" w14:textId="3DF65F3F" w:rsidR="00847766" w:rsidRPr="00F00B2F" w:rsidRDefault="00DA2491" w:rsidP="00C036CE">
      <w:pPr>
        <w:pStyle w:val="NormalWeb"/>
        <w:spacing w:before="0" w:beforeAutospacing="0" w:after="0" w:afterAutospacing="0"/>
        <w:rPr>
          <w:rFonts w:ascii="Arial Narrow" w:hAnsi="Arial Narrow"/>
          <w:iCs/>
          <w:sz w:val="22"/>
          <w:szCs w:val="20"/>
        </w:rPr>
      </w:pPr>
      <w:hyperlink r:id="rId19" w:history="1">
        <w:r w:rsidR="00F230E2" w:rsidRPr="00F00B2F">
          <w:rPr>
            <w:rStyle w:val="Hyperlink"/>
            <w:rFonts w:ascii="Arial Narrow" w:hAnsi="Arial Narrow"/>
            <w:iCs/>
            <w:sz w:val="22"/>
            <w:szCs w:val="20"/>
          </w:rPr>
          <w:t>https://www.knf.vu.lt/en/about-the-faculty/news/3392-innovation-in-business-engineering-education-and-training-through-sustainable-learning</w:t>
        </w:r>
      </w:hyperlink>
    </w:p>
    <w:p w14:paraId="51ACA093" w14:textId="77777777" w:rsidR="00B03ECC" w:rsidRPr="00F00B2F" w:rsidRDefault="00B03ECC" w:rsidP="00C036CE">
      <w:pPr>
        <w:pStyle w:val="NormalWeb"/>
        <w:spacing w:before="0" w:beforeAutospacing="0" w:after="0" w:afterAutospacing="0"/>
        <w:rPr>
          <w:rFonts w:ascii="Arial Narrow" w:hAnsi="Arial Narrow"/>
          <w:iCs/>
          <w:sz w:val="22"/>
          <w:szCs w:val="20"/>
        </w:rPr>
      </w:pPr>
    </w:p>
    <w:p w14:paraId="264AC3F7" w14:textId="31EB495B" w:rsidR="00A81C39" w:rsidRPr="00F00B2F" w:rsidRDefault="00DA2491" w:rsidP="00C036CE">
      <w:pPr>
        <w:pStyle w:val="NormalWeb"/>
        <w:spacing w:before="0" w:beforeAutospacing="0" w:after="0" w:afterAutospacing="0"/>
        <w:rPr>
          <w:rFonts w:ascii="Arial Narrow" w:hAnsi="Arial Narrow"/>
          <w:iCs/>
          <w:sz w:val="22"/>
          <w:szCs w:val="20"/>
        </w:rPr>
      </w:pPr>
      <w:hyperlink r:id="rId20" w:history="1">
        <w:r w:rsidR="00B03ECC" w:rsidRPr="00F00B2F">
          <w:rPr>
            <w:rStyle w:val="Hyperlink"/>
            <w:rFonts w:ascii="Arial Narrow" w:hAnsi="Arial Narrow"/>
            <w:iCs/>
            <w:sz w:val="22"/>
            <w:szCs w:val="20"/>
          </w:rPr>
          <w:t>https://www.knf.vu.lt/dokumentai/failai/projektai/C4.pdf</w:t>
        </w:r>
      </w:hyperlink>
    </w:p>
    <w:p w14:paraId="000FC72D" w14:textId="77777777" w:rsidR="00B03ECC" w:rsidRPr="00F00B2F" w:rsidRDefault="00B03ECC" w:rsidP="00C036CE">
      <w:pPr>
        <w:pStyle w:val="NormalWeb"/>
        <w:spacing w:before="0" w:beforeAutospacing="0" w:after="0" w:afterAutospacing="0"/>
        <w:rPr>
          <w:rFonts w:ascii="Arial Narrow" w:hAnsi="Arial Narrow"/>
          <w:iCs/>
          <w:sz w:val="22"/>
          <w:szCs w:val="20"/>
        </w:rPr>
      </w:pPr>
    </w:p>
    <w:p w14:paraId="442E7BE3" w14:textId="57EAB137" w:rsidR="00F45BE4" w:rsidRDefault="00F45BE4" w:rsidP="00C036CE">
      <w:pPr>
        <w:pStyle w:val="NormalWeb"/>
        <w:spacing w:before="0" w:beforeAutospacing="0" w:after="0" w:afterAutospacing="0"/>
      </w:pPr>
    </w:p>
    <w:p w14:paraId="4653941F" w14:textId="77777777" w:rsidR="00F45BE4" w:rsidRDefault="00F45BE4" w:rsidP="00C036CE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>P6 – University of West Attica/ UWA/ GR/ Athena</w:t>
      </w:r>
    </w:p>
    <w:p w14:paraId="4C025BE0" w14:textId="0ABB2C49" w:rsidR="00257922" w:rsidRDefault="00DA2491" w:rsidP="00257922">
      <w:pPr>
        <w:spacing w:after="0" w:line="240" w:lineRule="auto"/>
        <w:contextualSpacing w:val="0"/>
      </w:pPr>
      <w:hyperlink r:id="rId21" w:history="1">
        <w:r w:rsidR="00257922" w:rsidRPr="00CE48F2">
          <w:rPr>
            <w:rStyle w:val="Hyperlink"/>
          </w:rPr>
          <w:t>https://accfin.uniwa.gr/wp-content/uploads/sites/135/2023/04/Announcement-C4-SMARTskills40.pdf</w:t>
        </w:r>
      </w:hyperlink>
    </w:p>
    <w:p w14:paraId="66D94F43" w14:textId="77777777" w:rsidR="00257922" w:rsidRDefault="00257922" w:rsidP="00257922">
      <w:pPr>
        <w:spacing w:after="0" w:line="240" w:lineRule="auto"/>
        <w:contextualSpacing w:val="0"/>
      </w:pPr>
    </w:p>
    <w:p w14:paraId="118B76D8" w14:textId="77777777" w:rsidR="00257922" w:rsidRDefault="00257922" w:rsidP="00257922">
      <w:pPr>
        <w:spacing w:after="0" w:line="240" w:lineRule="auto"/>
        <w:contextualSpacing w:val="0"/>
      </w:pPr>
    </w:p>
    <w:p w14:paraId="2E5B0779" w14:textId="413789C5" w:rsidR="00257922" w:rsidRDefault="00DA2491" w:rsidP="00257922">
      <w:pPr>
        <w:spacing w:after="0" w:line="240" w:lineRule="auto"/>
        <w:contextualSpacing w:val="0"/>
      </w:pPr>
      <w:hyperlink r:id="rId22" w:history="1">
        <w:r w:rsidR="00257922" w:rsidRPr="00CE48F2">
          <w:rPr>
            <w:rStyle w:val="Hyperlink"/>
          </w:rPr>
          <w:t>https://www.linkedin.com/posts/alina-hyz-0686183b_smart-skills-40-joint-staff-training-activity-7069220736615276544-0gfe/</w:t>
        </w:r>
      </w:hyperlink>
    </w:p>
    <w:p w14:paraId="0386C321" w14:textId="77777777" w:rsidR="00257922" w:rsidRDefault="00257922" w:rsidP="00257922">
      <w:pPr>
        <w:spacing w:after="0" w:line="240" w:lineRule="auto"/>
        <w:contextualSpacing w:val="0"/>
      </w:pPr>
    </w:p>
    <w:p w14:paraId="2A56142B" w14:textId="77777777" w:rsidR="00257922" w:rsidRDefault="00257922" w:rsidP="00257922">
      <w:pPr>
        <w:spacing w:after="0" w:line="240" w:lineRule="auto"/>
        <w:contextualSpacing w:val="0"/>
      </w:pPr>
    </w:p>
    <w:p w14:paraId="16ECAB0B" w14:textId="38999048" w:rsidR="00A93090" w:rsidRDefault="00DA2491" w:rsidP="00257922">
      <w:pPr>
        <w:spacing w:after="0" w:line="240" w:lineRule="auto"/>
        <w:contextualSpacing w:val="0"/>
      </w:pPr>
      <w:hyperlink r:id="rId23" w:history="1">
        <w:r w:rsidR="00257922" w:rsidRPr="00CE48F2">
          <w:rPr>
            <w:rStyle w:val="Hyperlink"/>
          </w:rPr>
          <w:t>https://www.google.com/search?client=firefox-b-d&amp;q=httpswww.linkedin.compostsalina-hyz-0686183b_smart-skills-40-joint-staff-training-activity-7069220736615276544-0gfe</w:t>
        </w:r>
      </w:hyperlink>
    </w:p>
    <w:p w14:paraId="04771539" w14:textId="77777777" w:rsidR="00257922" w:rsidRDefault="00257922" w:rsidP="00257922">
      <w:pPr>
        <w:spacing w:after="0" w:line="240" w:lineRule="auto"/>
        <w:contextualSpacing w:val="0"/>
      </w:pPr>
    </w:p>
    <w:p w14:paraId="2A1DBFE0" w14:textId="77777777" w:rsidR="00257922" w:rsidRPr="00A93090" w:rsidRDefault="00257922" w:rsidP="00257922">
      <w:pPr>
        <w:spacing w:after="0" w:line="240" w:lineRule="auto"/>
        <w:contextualSpacing w:val="0"/>
      </w:pPr>
    </w:p>
    <w:p w14:paraId="5B213E5F" w14:textId="77777777" w:rsidR="00A93090" w:rsidRPr="00A93090" w:rsidRDefault="00A93090" w:rsidP="00A93090">
      <w:pPr>
        <w:spacing w:after="0" w:line="240" w:lineRule="auto"/>
        <w:contextualSpacing w:val="0"/>
      </w:pPr>
    </w:p>
    <w:p w14:paraId="53CA2939" w14:textId="77777777" w:rsidR="00A93090" w:rsidRPr="00A93090" w:rsidRDefault="00A93090" w:rsidP="00A93090">
      <w:pPr>
        <w:spacing w:after="0" w:line="240" w:lineRule="auto"/>
        <w:contextualSpacing w:val="0"/>
      </w:pPr>
    </w:p>
    <w:p w14:paraId="3FA75291" w14:textId="77777777" w:rsidR="00A93090" w:rsidRPr="00A93090" w:rsidRDefault="00A93090" w:rsidP="00A93090">
      <w:pPr>
        <w:spacing w:after="0" w:line="240" w:lineRule="auto"/>
        <w:contextualSpacing w:val="0"/>
      </w:pPr>
    </w:p>
    <w:sectPr w:rsidR="00A93090" w:rsidRPr="00A93090" w:rsidSect="00DA1378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62A770" w14:textId="77777777" w:rsidR="00DA2491" w:rsidRDefault="00DA2491" w:rsidP="00DE7918">
      <w:r>
        <w:separator/>
      </w:r>
    </w:p>
  </w:endnote>
  <w:endnote w:type="continuationSeparator" w:id="0">
    <w:p w14:paraId="66DCD1D0" w14:textId="77777777" w:rsidR="00DA2491" w:rsidRDefault="00DA2491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13F0F6" w14:textId="77777777" w:rsidR="006B3BB7" w:rsidRDefault="006B3B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B411D" w14:textId="49CEF7FB" w:rsidR="00F30771" w:rsidRDefault="006B3BB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2576" behindDoc="0" locked="0" layoutInCell="1" allowOverlap="1" wp14:anchorId="7548C0DA" wp14:editId="36B5DDDC">
          <wp:simplePos x="0" y="0"/>
          <wp:positionH relativeFrom="column">
            <wp:posOffset>2630781</wp:posOffset>
          </wp:positionH>
          <wp:positionV relativeFrom="paragraph">
            <wp:posOffset>-242826</wp:posOffset>
          </wp:positionV>
          <wp:extent cx="497711" cy="402909"/>
          <wp:effectExtent l="0" t="0" r="0" b="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26" cy="412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3600" behindDoc="0" locked="0" layoutInCell="1" allowOverlap="1" wp14:anchorId="4D308298" wp14:editId="6C9FDB3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5639A33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27017D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27017D">
      <w:rPr>
        <w:b/>
        <w:bCs/>
        <w:noProof/>
        <w:color w:val="17365D" w:themeColor="text2" w:themeShade="BF"/>
        <w:sz w:val="20"/>
        <w:szCs w:val="20"/>
      </w:rPr>
      <w:t>2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DF4A2" w14:textId="77777777" w:rsidR="006B3BB7" w:rsidRDefault="006B3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CCA58E" w14:textId="77777777" w:rsidR="00DA2491" w:rsidRDefault="00DA2491" w:rsidP="00DE7918">
      <w:r>
        <w:separator/>
      </w:r>
    </w:p>
  </w:footnote>
  <w:footnote w:type="continuationSeparator" w:id="0">
    <w:p w14:paraId="78C89538" w14:textId="77777777" w:rsidR="00DA2491" w:rsidRDefault="00DA2491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94208" w14:textId="77777777" w:rsidR="006B3BB7" w:rsidRDefault="006B3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  <w:lang w:val="en-US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r w:rsidR="00BA1C6C">
      <w:rPr>
        <w:rFonts w:cs="Arial"/>
        <w:b/>
        <w:color w:val="C00000"/>
        <w:sz w:val="16"/>
      </w:rPr>
      <w:t>, ”</w:t>
    </w:r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C0BB6F" w14:textId="77777777" w:rsidR="006B3BB7" w:rsidRDefault="006B3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2"/>
  </w:num>
  <w:num w:numId="6">
    <w:abstractNumId w:val="8"/>
  </w:num>
  <w:num w:numId="7">
    <w:abstractNumId w:val="5"/>
  </w:num>
  <w:num w:numId="8">
    <w:abstractNumId w:val="7"/>
  </w:num>
  <w:num w:numId="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U/NaAEszMD4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16B3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1E51"/>
    <w:rsid w:val="00085BD7"/>
    <w:rsid w:val="000863D6"/>
    <w:rsid w:val="000902CB"/>
    <w:rsid w:val="0009077E"/>
    <w:rsid w:val="00091569"/>
    <w:rsid w:val="000922B3"/>
    <w:rsid w:val="000930E4"/>
    <w:rsid w:val="00093E2E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9AD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5751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4B4A"/>
    <w:rsid w:val="00255F83"/>
    <w:rsid w:val="00257922"/>
    <w:rsid w:val="00257D61"/>
    <w:rsid w:val="00260B57"/>
    <w:rsid w:val="00260FD2"/>
    <w:rsid w:val="00263563"/>
    <w:rsid w:val="00263CAC"/>
    <w:rsid w:val="00264806"/>
    <w:rsid w:val="00266EBE"/>
    <w:rsid w:val="00267648"/>
    <w:rsid w:val="0027017D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6AF3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0BEE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6D8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30E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29B5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32AF"/>
    <w:rsid w:val="005C4E16"/>
    <w:rsid w:val="005C7562"/>
    <w:rsid w:val="005D1EAD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29C0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3BB7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0D4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0153"/>
    <w:rsid w:val="0073150B"/>
    <w:rsid w:val="00733C9D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4D0E"/>
    <w:rsid w:val="00745961"/>
    <w:rsid w:val="00745B4C"/>
    <w:rsid w:val="0074609E"/>
    <w:rsid w:val="0075356B"/>
    <w:rsid w:val="00755D2B"/>
    <w:rsid w:val="007564C3"/>
    <w:rsid w:val="00756838"/>
    <w:rsid w:val="00756CD3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2C4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379D2"/>
    <w:rsid w:val="00840641"/>
    <w:rsid w:val="00841ADA"/>
    <w:rsid w:val="00847766"/>
    <w:rsid w:val="00850C6C"/>
    <w:rsid w:val="0085173C"/>
    <w:rsid w:val="00852605"/>
    <w:rsid w:val="00852C34"/>
    <w:rsid w:val="00854843"/>
    <w:rsid w:val="00856274"/>
    <w:rsid w:val="008563EE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7529D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20B"/>
    <w:rsid w:val="00915F77"/>
    <w:rsid w:val="00916756"/>
    <w:rsid w:val="009167AB"/>
    <w:rsid w:val="00916ACD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397"/>
    <w:rsid w:val="00946C72"/>
    <w:rsid w:val="00947079"/>
    <w:rsid w:val="00952256"/>
    <w:rsid w:val="00954204"/>
    <w:rsid w:val="00957D36"/>
    <w:rsid w:val="00960735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69B9"/>
    <w:rsid w:val="009A7CB4"/>
    <w:rsid w:val="009B08D6"/>
    <w:rsid w:val="009B14EE"/>
    <w:rsid w:val="009B2725"/>
    <w:rsid w:val="009B5439"/>
    <w:rsid w:val="009B54E2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71148"/>
    <w:rsid w:val="00A717F4"/>
    <w:rsid w:val="00A71B03"/>
    <w:rsid w:val="00A721AE"/>
    <w:rsid w:val="00A7325A"/>
    <w:rsid w:val="00A76737"/>
    <w:rsid w:val="00A81C39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09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863"/>
    <w:rsid w:val="00AD6E99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3ECC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A50"/>
    <w:rsid w:val="00BF7FB5"/>
    <w:rsid w:val="00C00B4A"/>
    <w:rsid w:val="00C00E17"/>
    <w:rsid w:val="00C00F8B"/>
    <w:rsid w:val="00C01211"/>
    <w:rsid w:val="00C02211"/>
    <w:rsid w:val="00C036CE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1B7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34BE"/>
    <w:rsid w:val="00CE7059"/>
    <w:rsid w:val="00CE752A"/>
    <w:rsid w:val="00CF0040"/>
    <w:rsid w:val="00CF0332"/>
    <w:rsid w:val="00CF087D"/>
    <w:rsid w:val="00CF2787"/>
    <w:rsid w:val="00CF5176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0BC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757D9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973AC"/>
    <w:rsid w:val="00DA1378"/>
    <w:rsid w:val="00DA1E03"/>
    <w:rsid w:val="00DA22B6"/>
    <w:rsid w:val="00DA2491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4209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663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0B2F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30E2"/>
    <w:rsid w:val="00F234E4"/>
    <w:rsid w:val="00F23C80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BE4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63D9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6F02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63B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  <w:style w:type="character" w:customStyle="1" w:styleId="gmail-tl8wme">
    <w:name w:val="gmail-tl8wme"/>
    <w:basedOn w:val="DefaultParagraphFont"/>
    <w:rsid w:val="00F45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people/Bogdan-Bogdan/100057274580061/" TargetMode="External"/><Relationship Id="rId18" Type="http://schemas.openxmlformats.org/officeDocument/2006/relationships/hyperlink" Target="https://www.knf.vu.lt/aktualijos/3391-inovacijos-verslo-ir-inzinerinio-svietimo-ir-mokymo-srityje-tvaraus-mokymosi-link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accfin.uniwa.gr/wp-content/uploads/sites/135/2023/04/Announcement-C4-SMARTskills40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facebook.com/SMART-skills-40-101426979302745/" TargetMode="External"/><Relationship Id="rId17" Type="http://schemas.openxmlformats.org/officeDocument/2006/relationships/hyperlink" Target="https://www.academia.si/erasmus-plus/smartskills-4-0-povecanje-inovacij-v-poslovnem-inzeniringu-ter-izobrazevanju-skozi-trajnostno-ucenje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inforelea.academy/it/2023/05/05/short-term-joint-staff-training-c4-8-12-may-2023/" TargetMode="External"/><Relationship Id="rId20" Type="http://schemas.openxmlformats.org/officeDocument/2006/relationships/hyperlink" Target="https://www.knf.vu.lt/dokumentai/failai/projektai/C4.pdf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4-2-staff-training-c1-c4-links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avantera.co/skills" TargetMode="External"/><Relationship Id="rId23" Type="http://schemas.openxmlformats.org/officeDocument/2006/relationships/hyperlink" Target="https://www.google.com/search?client=firefox-b-d&amp;q=httpswww.linkedin.compostsalina-hyz-0686183b_smart-skills-40-joint-staff-training-activity-7069220736615276544-0gfe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www.knf.vu.lt/en/about-the-faculty/news/3392-innovation-in-business-engineering-education-and-training-through-sustainable-learning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pb.ro/smartskills-4-0-erasmus-project-innovation-in-business-engineering-education-and-training-through-sustainable-learning/" TargetMode="External"/><Relationship Id="rId22" Type="http://schemas.openxmlformats.org/officeDocument/2006/relationships/hyperlink" Target="https://www.linkedin.com/posts/alina-hyz-0686183b_smart-skills-40-joint-staff-training-activity-7069220736615276544-0gfe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76861A-EFC0-4EEF-84F7-C06D7425C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mihai</cp:lastModifiedBy>
  <cp:revision>21</cp:revision>
  <cp:lastPrinted>2018-11-25T18:36:00Z</cp:lastPrinted>
  <dcterms:created xsi:type="dcterms:W3CDTF">2023-10-04T17:00:00Z</dcterms:created>
  <dcterms:modified xsi:type="dcterms:W3CDTF">2023-10-06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a4d77f2f454da099ebd17393ffd3cd837e2ce7d03ff8577398fc5cae3577a019</vt:lpwstr>
  </property>
</Properties>
</file>